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05039D" w:rsidRDefault="008A60FC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52"/>
          <w:szCs w:val="52"/>
        </w:rPr>
      </w:pPr>
      <w:r>
        <w:rPr>
          <w:rFonts w:ascii="Times New Roman" w:eastAsia="Times New Roman" w:hAnsi="Times New Roman" w:cs="Times New Roman"/>
          <w:b/>
          <w:sz w:val="52"/>
          <w:szCs w:val="52"/>
        </w:rPr>
        <w:t>Eric Pacheco</w:t>
      </w:r>
    </w:p>
    <w:p w14:paraId="00000002" w14:textId="6C8572FB" w:rsidR="0005039D" w:rsidRDefault="008A60FC" w:rsidP="00A01002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</w:t>
      </w:r>
      <w:r w:rsidR="00A01002">
        <w:rPr>
          <w:rFonts w:ascii="Times New Roman" w:eastAsia="Times New Roman" w:hAnsi="Times New Roman" w:cs="Times New Roman"/>
        </w:rPr>
        <w:t>Eric</w:t>
      </w:r>
      <w:r w:rsidR="005930D5">
        <w:rPr>
          <w:rFonts w:ascii="Times New Roman" w:eastAsia="Times New Roman" w:hAnsi="Times New Roman" w:cs="Times New Roman"/>
        </w:rPr>
        <w:t>.</w:t>
      </w:r>
      <w:r w:rsidR="00A01002">
        <w:rPr>
          <w:rFonts w:ascii="Times New Roman" w:eastAsia="Times New Roman" w:hAnsi="Times New Roman" w:cs="Times New Roman"/>
        </w:rPr>
        <w:t>Pacheco@EricPache</w:t>
      </w:r>
      <w:r w:rsidR="005930D5">
        <w:rPr>
          <w:rFonts w:ascii="Times New Roman" w:eastAsia="Times New Roman" w:hAnsi="Times New Roman" w:cs="Times New Roman"/>
        </w:rPr>
        <w:t>co.com</w:t>
      </w:r>
    </w:p>
    <w:p w14:paraId="00000003" w14:textId="1204285E" w:rsidR="0005039D" w:rsidRDefault="008A60FC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inkedin.com/in/ericpacheco23/ | Interactive Resume:</w:t>
      </w:r>
      <w:r w:rsidRPr="008A60FC">
        <w:t xml:space="preserve"> </w:t>
      </w:r>
      <w:r w:rsidRPr="008A60FC">
        <w:rPr>
          <w:rFonts w:ascii="Times New Roman" w:eastAsia="Times New Roman" w:hAnsi="Times New Roman" w:cs="Times New Roman"/>
        </w:rPr>
        <w:t>https://www.ericpache</w:t>
      </w:r>
      <w:r w:rsidR="005930D5">
        <w:rPr>
          <w:rFonts w:ascii="Times New Roman" w:eastAsia="Times New Roman" w:hAnsi="Times New Roman" w:cs="Times New Roman"/>
        </w:rPr>
        <w:t>co.com</w:t>
      </w:r>
    </w:p>
    <w:p w14:paraId="00000004" w14:textId="77777777" w:rsidR="0005039D" w:rsidRDefault="008A60FC">
      <w:p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EDUCATION</w:t>
      </w:r>
    </w:p>
    <w:p w14:paraId="00000005" w14:textId="77777777" w:rsidR="0005039D" w:rsidRDefault="008A60FC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lorida State University, </w:t>
      </w:r>
      <w:r>
        <w:rPr>
          <w:rFonts w:ascii="Times New Roman" w:eastAsia="Times New Roman" w:hAnsi="Times New Roman" w:cs="Times New Roman"/>
          <w:i/>
        </w:rPr>
        <w:t>Tallahassee, FL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May 2022</w:t>
      </w:r>
    </w:p>
    <w:p w14:paraId="00000006" w14:textId="77777777" w:rsidR="0005039D" w:rsidRDefault="008A60FC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achelor of Science in Information Technology</w:t>
      </w:r>
    </w:p>
    <w:p w14:paraId="00000007" w14:textId="77777777" w:rsidR="0005039D" w:rsidRDefault="0005039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0000008" w14:textId="77777777" w:rsidR="0005039D" w:rsidRDefault="008A60FC">
      <w:pPr>
        <w:spacing w:line="24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Columbia Southern University, </w:t>
      </w:r>
      <w:r>
        <w:rPr>
          <w:rFonts w:ascii="Times New Roman" w:eastAsia="Times New Roman" w:hAnsi="Times New Roman" w:cs="Times New Roman"/>
          <w:i/>
        </w:rPr>
        <w:t>Orange Beach, AL</w:t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  <w:t xml:space="preserve">        </w:t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>February 2019</w:t>
      </w:r>
    </w:p>
    <w:p w14:paraId="00000009" w14:textId="77777777" w:rsidR="0005039D" w:rsidRDefault="008A60FC">
      <w:p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ssociates of Art in General Studies</w:t>
      </w:r>
    </w:p>
    <w:p w14:paraId="0000000A" w14:textId="6C8A5676" w:rsidR="0005039D" w:rsidRDefault="0005039D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223DDA3" w14:textId="4C58D9E5" w:rsidR="00AE6E22" w:rsidRDefault="00AE6E22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RELEVANT COURSEWORK</w:t>
      </w:r>
    </w:p>
    <w:p w14:paraId="2584772F" w14:textId="77777777" w:rsidR="006E2BD5" w:rsidRDefault="006E2BD5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14:paraId="13F26DE4" w14:textId="6242FCC7" w:rsidR="006E2BD5" w:rsidRDefault="006E2BD5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ser Experience Design, Florida State University</w:t>
      </w:r>
    </w:p>
    <w:p w14:paraId="3EE85594" w14:textId="05B17DA7" w:rsidR="006E2BD5" w:rsidRPr="00924476" w:rsidRDefault="006E2BD5" w:rsidP="006E2BD5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Defined Critical Issues and theoretical underpinnings of User Experience (UX) design.</w:t>
      </w:r>
    </w:p>
    <w:p w14:paraId="1813EE73" w14:textId="302139C1" w:rsidR="006E2BD5" w:rsidRPr="00924476" w:rsidRDefault="006E2BD5" w:rsidP="006E2BD5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Established requirements for UX design concepts using techniques such as persona development, task description, and use cases.</w:t>
      </w:r>
    </w:p>
    <w:p w14:paraId="683DC725" w14:textId="2D2F6187" w:rsidR="006E2BD5" w:rsidRPr="00924476" w:rsidRDefault="006E2BD5" w:rsidP="006E2BD5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Constructed UX design artifacts using techniques such as flow diagrams, wire-framing, and paper prototypes.</w:t>
      </w:r>
    </w:p>
    <w:p w14:paraId="0DBD4FA3" w14:textId="49372AA7" w:rsidR="006E2BD5" w:rsidRPr="00924476" w:rsidRDefault="006E2BD5" w:rsidP="006E2BD5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Evaluate UX design artifacts using techniques such as representative user testing, inspection methods, and expert analysis.</w:t>
      </w:r>
    </w:p>
    <w:p w14:paraId="675C3113" w14:textId="1676F29C" w:rsidR="006E2BD5" w:rsidRPr="00924476" w:rsidRDefault="006E2BD5" w:rsidP="006E2BD5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Applied feedback from UX evaluations to improve information interfaces through a process of iterative, user-centered design.</w:t>
      </w:r>
    </w:p>
    <w:p w14:paraId="19796857" w14:textId="68E75850" w:rsidR="00D8430C" w:rsidRDefault="00D8430C" w:rsidP="00D8430C">
      <w:pPr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</w:rPr>
      </w:pPr>
    </w:p>
    <w:p w14:paraId="358114B9" w14:textId="1781C5A3" w:rsidR="00D8430C" w:rsidRPr="00571274" w:rsidRDefault="00D8430C" w:rsidP="00571274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Introduction to Information Architecture</w:t>
      </w:r>
    </w:p>
    <w:p w14:paraId="5AA5A89A" w14:textId="77777777" w:rsidR="00D8430C" w:rsidRPr="00924476" w:rsidRDefault="00D8430C" w:rsidP="00D8430C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Discussed the emergence of information architecture as a discipline and area of practice.</w:t>
      </w:r>
    </w:p>
    <w:p w14:paraId="1E8FEADA" w14:textId="77777777" w:rsidR="00D8430C" w:rsidRPr="00924476" w:rsidRDefault="00D8430C" w:rsidP="00D8430C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Learned various models of design process and practice.</w:t>
      </w:r>
    </w:p>
    <w:p w14:paraId="26C6A17F" w14:textId="77777777" w:rsidR="00D8430C" w:rsidRPr="00924476" w:rsidRDefault="00D8430C" w:rsidP="00D8430C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Applied one or more of these models to information architecture through project-oriented analysis and exercises with real or hypothetical clients.</w:t>
      </w:r>
    </w:p>
    <w:p w14:paraId="5B762433" w14:textId="77777777" w:rsidR="00D8430C" w:rsidRPr="00924476" w:rsidRDefault="00D8430C" w:rsidP="00D8430C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Developed and analyzed functional and content requirements based on audience research and be able to integrate those requirements into design solutions.</w:t>
      </w:r>
    </w:p>
    <w:p w14:paraId="0FA8D152" w14:textId="0441B383" w:rsidR="00D8430C" w:rsidRPr="00924476" w:rsidRDefault="00D8430C" w:rsidP="00D8430C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Developed well-written communication materials to convey design and re-design ideas clearly, coherently and grammatically to clients</w:t>
      </w:r>
    </w:p>
    <w:p w14:paraId="138C0EED" w14:textId="3F6EDCBC" w:rsidR="00AE6E22" w:rsidRPr="00924476" w:rsidRDefault="00D8430C" w:rsidP="006E2BD5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Learned the importance of design team and client communication in the information architecture design practice and be able to apply specific techniques to improve that communication, including design presentation skills.</w:t>
      </w:r>
    </w:p>
    <w:p w14:paraId="1B16F489" w14:textId="3DE6ECF0" w:rsidR="00D8430C" w:rsidRPr="00924476" w:rsidRDefault="00D8430C" w:rsidP="006E2BD5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Created personas of users that would use the site and used these personas to give a better user experience.</w:t>
      </w:r>
    </w:p>
    <w:p w14:paraId="5F1C7E7D" w14:textId="4D3B5224" w:rsidR="00D8430C" w:rsidRPr="00924476" w:rsidRDefault="00D909DD" w:rsidP="006E2BD5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I used low fidelity prototyping by paper prototyping and wireframes using Figma and Balsamiq to set up a layout that can be easily modified.</w:t>
      </w:r>
    </w:p>
    <w:p w14:paraId="06D73F30" w14:textId="05E457D6" w:rsidR="00D909DD" w:rsidRPr="00924476" w:rsidRDefault="00D909DD" w:rsidP="006E2BD5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 xml:space="preserve">Once I have more information and testing was completed of what is </w:t>
      </w:r>
      <w:r w:rsidR="00924476" w:rsidRPr="00924476">
        <w:rPr>
          <w:rFonts w:ascii="Times New Roman" w:eastAsia="Times New Roman" w:hAnsi="Times New Roman" w:cs="Times New Roman"/>
        </w:rPr>
        <w:t>needed,</w:t>
      </w:r>
      <w:r w:rsidRPr="00924476">
        <w:rPr>
          <w:rFonts w:ascii="Times New Roman" w:eastAsia="Times New Roman" w:hAnsi="Times New Roman" w:cs="Times New Roman"/>
        </w:rPr>
        <w:t xml:space="preserve"> I created high fidelity prototypes</w:t>
      </w:r>
      <w:r w:rsidR="00CF6F97" w:rsidRPr="00924476">
        <w:rPr>
          <w:rFonts w:ascii="Times New Roman" w:eastAsia="Times New Roman" w:hAnsi="Times New Roman" w:cs="Times New Roman"/>
        </w:rPr>
        <w:t>.</w:t>
      </w:r>
    </w:p>
    <w:p w14:paraId="188864D3" w14:textId="77777777" w:rsidR="00CF6F97" w:rsidRDefault="00CF6F97" w:rsidP="00CF6F97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14:paraId="223BCF64" w14:textId="6887C625" w:rsidR="00CF6F97" w:rsidRDefault="00CF6F97" w:rsidP="00CF6F97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Web Applications Development</w:t>
      </w:r>
    </w:p>
    <w:p w14:paraId="3169E6BE" w14:textId="77777777" w:rsidR="00CF6F97" w:rsidRPr="00924476" w:rsidRDefault="00CF6F97" w:rsidP="00CF6F97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Applied a structured approach to identifying needs, interests, and functionality of a website.</w:t>
      </w:r>
    </w:p>
    <w:p w14:paraId="1D78CB57" w14:textId="77777777" w:rsidR="00CF6F97" w:rsidRPr="00924476" w:rsidRDefault="00CF6F97" w:rsidP="00CF6F97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Designed dynamic websites that meet specified needs and interests.</w:t>
      </w:r>
    </w:p>
    <w:p w14:paraId="5DBD6288" w14:textId="77777777" w:rsidR="00CF6F97" w:rsidRPr="00924476" w:rsidRDefault="00CF6F97" w:rsidP="00CF6F97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Implemented well-structured, easily maintained, standards-compliant, accessible HTML code.</w:t>
      </w:r>
    </w:p>
    <w:p w14:paraId="2779F801" w14:textId="77777777" w:rsidR="00924476" w:rsidRPr="00924476" w:rsidRDefault="00CF6F97" w:rsidP="0092447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Implemented well-structured, easily maintained, standards-compliant CSS code to present HTML pages in different ways.</w:t>
      </w:r>
    </w:p>
    <w:p w14:paraId="488F9421" w14:textId="77777777" w:rsidR="00924476" w:rsidRPr="00924476" w:rsidRDefault="00CF6F97" w:rsidP="0092447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Use</w:t>
      </w:r>
      <w:r w:rsidR="00924476" w:rsidRPr="00924476">
        <w:rPr>
          <w:rFonts w:ascii="Times New Roman" w:eastAsia="Times New Roman" w:hAnsi="Times New Roman" w:cs="Times New Roman"/>
        </w:rPr>
        <w:t>d</w:t>
      </w:r>
      <w:r w:rsidRPr="00924476">
        <w:rPr>
          <w:rFonts w:ascii="Times New Roman" w:eastAsia="Times New Roman" w:hAnsi="Times New Roman" w:cs="Times New Roman"/>
        </w:rPr>
        <w:t xml:space="preserve"> a modern web programming language (JavaScript) to add dynamic content to pages.</w:t>
      </w:r>
    </w:p>
    <w:p w14:paraId="6F19673C" w14:textId="77777777" w:rsidR="00924476" w:rsidRPr="00924476" w:rsidRDefault="00CF6F97" w:rsidP="0092447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Critique</w:t>
      </w:r>
      <w:r w:rsidR="00924476" w:rsidRPr="00924476">
        <w:rPr>
          <w:rFonts w:ascii="Times New Roman" w:eastAsia="Times New Roman" w:hAnsi="Times New Roman" w:cs="Times New Roman"/>
        </w:rPr>
        <w:t>d</w:t>
      </w:r>
      <w:r w:rsidRPr="00924476">
        <w:rPr>
          <w:rFonts w:ascii="Times New Roman" w:eastAsia="Times New Roman" w:hAnsi="Times New Roman" w:cs="Times New Roman"/>
        </w:rPr>
        <w:t xml:space="preserve"> code written by others, identifying examples of both good and bad practice.</w:t>
      </w:r>
    </w:p>
    <w:p w14:paraId="5FED74B3" w14:textId="77777777" w:rsidR="00924476" w:rsidRPr="00924476" w:rsidRDefault="00CF6F97" w:rsidP="0092447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Select</w:t>
      </w:r>
      <w:r w:rsidR="00924476" w:rsidRPr="00924476">
        <w:rPr>
          <w:rFonts w:ascii="Times New Roman" w:eastAsia="Times New Roman" w:hAnsi="Times New Roman" w:cs="Times New Roman"/>
        </w:rPr>
        <w:t>ed</w:t>
      </w:r>
      <w:r w:rsidRPr="00924476">
        <w:rPr>
          <w:rFonts w:ascii="Times New Roman" w:eastAsia="Times New Roman" w:hAnsi="Times New Roman" w:cs="Times New Roman"/>
        </w:rPr>
        <w:t xml:space="preserve"> appropriate code from public repositories of open-source and free scripts that enhances the experience of site visitors.</w:t>
      </w:r>
    </w:p>
    <w:p w14:paraId="231F4F5B" w14:textId="77777777" w:rsidR="00924476" w:rsidRPr="00924476" w:rsidRDefault="00CF6F97" w:rsidP="0092447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Modif</w:t>
      </w:r>
      <w:r w:rsidR="00924476" w:rsidRPr="00924476">
        <w:rPr>
          <w:rFonts w:ascii="Times New Roman" w:eastAsia="Times New Roman" w:hAnsi="Times New Roman" w:cs="Times New Roman"/>
        </w:rPr>
        <w:t>ied</w:t>
      </w:r>
      <w:r w:rsidRPr="00924476">
        <w:rPr>
          <w:rFonts w:ascii="Times New Roman" w:eastAsia="Times New Roman" w:hAnsi="Times New Roman" w:cs="Times New Roman"/>
        </w:rPr>
        <w:t xml:space="preserve"> existing code to extend and alter functionality, and to correct errors.</w:t>
      </w:r>
    </w:p>
    <w:p w14:paraId="2035F019" w14:textId="77777777" w:rsidR="00924476" w:rsidRPr="00924476" w:rsidRDefault="00CF6F97" w:rsidP="0092447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lastRenderedPageBreak/>
        <w:t>Demonstrate</w:t>
      </w:r>
      <w:r w:rsidR="00924476" w:rsidRPr="00924476">
        <w:rPr>
          <w:rFonts w:ascii="Times New Roman" w:eastAsia="Times New Roman" w:hAnsi="Times New Roman" w:cs="Times New Roman"/>
        </w:rPr>
        <w:t>d</w:t>
      </w:r>
      <w:r w:rsidRPr="00924476">
        <w:rPr>
          <w:rFonts w:ascii="Times New Roman" w:eastAsia="Times New Roman" w:hAnsi="Times New Roman" w:cs="Times New Roman"/>
        </w:rPr>
        <w:t xml:space="preserve"> the use of debugging tools.</w:t>
      </w:r>
    </w:p>
    <w:p w14:paraId="5D02F4C1" w14:textId="2E113151" w:rsidR="00924476" w:rsidRDefault="00CF6F97" w:rsidP="0092447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924476">
        <w:rPr>
          <w:rFonts w:ascii="Times New Roman" w:eastAsia="Times New Roman" w:hAnsi="Times New Roman" w:cs="Times New Roman"/>
        </w:rPr>
        <w:t>Use</w:t>
      </w:r>
      <w:r w:rsidR="00924476" w:rsidRPr="00924476">
        <w:rPr>
          <w:rFonts w:ascii="Times New Roman" w:eastAsia="Times New Roman" w:hAnsi="Times New Roman" w:cs="Times New Roman"/>
        </w:rPr>
        <w:t>d</w:t>
      </w:r>
      <w:r w:rsidRPr="00924476">
        <w:rPr>
          <w:rFonts w:ascii="Times New Roman" w:eastAsia="Times New Roman" w:hAnsi="Times New Roman" w:cs="Times New Roman"/>
        </w:rPr>
        <w:t xml:space="preserve"> libraries (e.g. jQuery) to create dynamic pages.</w:t>
      </w:r>
    </w:p>
    <w:p w14:paraId="79E930B8" w14:textId="77777777" w:rsidR="00A05FCF" w:rsidRDefault="00A05FCF" w:rsidP="00A05FCF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14:paraId="2DF185B5" w14:textId="2F12A8F9" w:rsidR="00A05FCF" w:rsidRDefault="00A05FCF" w:rsidP="00A05FCF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Database Concepts</w:t>
      </w:r>
    </w:p>
    <w:p w14:paraId="35B30C9C" w14:textId="523D8140" w:rsidR="00A05FCF" w:rsidRPr="00A05FCF" w:rsidRDefault="00A05FCF" w:rsidP="00A05FC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A05FCF">
        <w:rPr>
          <w:rFonts w:ascii="Times New Roman" w:eastAsia="Times New Roman" w:hAnsi="Times New Roman" w:cs="Times New Roman"/>
        </w:rPr>
        <w:t>Demonstrate</w:t>
      </w:r>
      <w:r w:rsidR="002916D6">
        <w:rPr>
          <w:rFonts w:ascii="Times New Roman" w:eastAsia="Times New Roman" w:hAnsi="Times New Roman" w:cs="Times New Roman"/>
        </w:rPr>
        <w:t>d</w:t>
      </w:r>
      <w:r w:rsidRPr="00A05FCF">
        <w:rPr>
          <w:rFonts w:ascii="Times New Roman" w:eastAsia="Times New Roman" w:hAnsi="Times New Roman" w:cs="Times New Roman"/>
        </w:rPr>
        <w:t xml:space="preserve"> a basic understanding of relational data modeling, using Entity-Relationship </w:t>
      </w:r>
    </w:p>
    <w:p w14:paraId="3797CC03" w14:textId="515523F2" w:rsidR="00A05FCF" w:rsidRDefault="00A05FCF" w:rsidP="00A05FCF">
      <w:pPr>
        <w:spacing w:after="0" w:line="240" w:lineRule="auto"/>
        <w:rPr>
          <w:rFonts w:ascii="Times New Roman" w:eastAsia="Times New Roman" w:hAnsi="Times New Roman" w:cs="Times New Roman"/>
        </w:rPr>
      </w:pPr>
      <w:r w:rsidRPr="00A05FCF">
        <w:rPr>
          <w:rFonts w:ascii="Times New Roman" w:eastAsia="Times New Roman" w:hAnsi="Times New Roman" w:cs="Times New Roman"/>
        </w:rPr>
        <w:t>diagrams.</w:t>
      </w:r>
    </w:p>
    <w:p w14:paraId="56AC67B0" w14:textId="64F76C56" w:rsidR="00A05FCF" w:rsidRDefault="00A05FCF" w:rsidP="00A05FC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A05FCF">
        <w:rPr>
          <w:rFonts w:ascii="Times New Roman" w:eastAsia="Times New Roman" w:hAnsi="Times New Roman" w:cs="Times New Roman"/>
        </w:rPr>
        <w:t>Design</w:t>
      </w:r>
      <w:r w:rsidR="002916D6">
        <w:rPr>
          <w:rFonts w:ascii="Times New Roman" w:eastAsia="Times New Roman" w:hAnsi="Times New Roman" w:cs="Times New Roman"/>
        </w:rPr>
        <w:t>ed</w:t>
      </w:r>
      <w:r w:rsidRPr="00A05FCF">
        <w:rPr>
          <w:rFonts w:ascii="Times New Roman" w:eastAsia="Times New Roman" w:hAnsi="Times New Roman" w:cs="Times New Roman"/>
        </w:rPr>
        <w:t xml:space="preserve"> a relational database</w:t>
      </w:r>
      <w:r>
        <w:rPr>
          <w:rFonts w:ascii="Times New Roman" w:eastAsia="Times New Roman" w:hAnsi="Times New Roman" w:cs="Times New Roman"/>
        </w:rPr>
        <w:t>.</w:t>
      </w:r>
    </w:p>
    <w:p w14:paraId="29649D5E" w14:textId="114852E8" w:rsidR="00A05FCF" w:rsidRDefault="00A05FCF" w:rsidP="00A05FC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A05FCF">
        <w:rPr>
          <w:rFonts w:ascii="Times New Roman" w:eastAsia="Times New Roman" w:hAnsi="Times New Roman" w:cs="Times New Roman"/>
        </w:rPr>
        <w:t>Implement</w:t>
      </w:r>
      <w:r>
        <w:rPr>
          <w:rFonts w:ascii="Times New Roman" w:eastAsia="Times New Roman" w:hAnsi="Times New Roman" w:cs="Times New Roman"/>
        </w:rPr>
        <w:t>ed</w:t>
      </w:r>
      <w:r w:rsidRPr="00A05FCF">
        <w:rPr>
          <w:rFonts w:ascii="Times New Roman" w:eastAsia="Times New Roman" w:hAnsi="Times New Roman" w:cs="Times New Roman"/>
        </w:rPr>
        <w:t xml:space="preserve"> a database, using a database management system</w:t>
      </w:r>
      <w:r>
        <w:rPr>
          <w:rFonts w:ascii="Times New Roman" w:eastAsia="Times New Roman" w:hAnsi="Times New Roman" w:cs="Times New Roman"/>
        </w:rPr>
        <w:t>.</w:t>
      </w:r>
      <w:r w:rsidRPr="00A05FCF">
        <w:rPr>
          <w:rFonts w:ascii="Times New Roman" w:eastAsia="Times New Roman" w:hAnsi="Times New Roman" w:cs="Times New Roman"/>
        </w:rPr>
        <w:t xml:space="preserve">  </w:t>
      </w:r>
    </w:p>
    <w:p w14:paraId="1E435587" w14:textId="61838461" w:rsidR="00A05FCF" w:rsidRPr="00A05FCF" w:rsidRDefault="00A05FCF" w:rsidP="00A05FC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A05FCF">
        <w:rPr>
          <w:rFonts w:ascii="Times New Roman" w:eastAsia="Times New Roman" w:hAnsi="Times New Roman" w:cs="Times New Roman"/>
        </w:rPr>
        <w:t>Identif</w:t>
      </w:r>
      <w:r>
        <w:rPr>
          <w:rFonts w:ascii="Times New Roman" w:eastAsia="Times New Roman" w:hAnsi="Times New Roman" w:cs="Times New Roman"/>
        </w:rPr>
        <w:t>ied</w:t>
      </w:r>
      <w:r w:rsidRPr="00A05FCF">
        <w:rPr>
          <w:rFonts w:ascii="Times New Roman" w:eastAsia="Times New Roman" w:hAnsi="Times New Roman" w:cs="Times New Roman"/>
        </w:rPr>
        <w:t xml:space="preserve"> and use</w:t>
      </w:r>
      <w:r>
        <w:rPr>
          <w:rFonts w:ascii="Times New Roman" w:eastAsia="Times New Roman" w:hAnsi="Times New Roman" w:cs="Times New Roman"/>
        </w:rPr>
        <w:t>d</w:t>
      </w:r>
      <w:r w:rsidRPr="00A05FCF">
        <w:rPr>
          <w:rFonts w:ascii="Times New Roman" w:eastAsia="Times New Roman" w:hAnsi="Times New Roman" w:cs="Times New Roman"/>
        </w:rPr>
        <w:t xml:space="preserve"> basic Data Manipulation Language (DML) such as insert, update, and delete </w:t>
      </w:r>
    </w:p>
    <w:p w14:paraId="58B1CCA4" w14:textId="62AFE746" w:rsidR="00A05FCF" w:rsidRDefault="00A05FCF" w:rsidP="00A05FCF">
      <w:pPr>
        <w:pStyle w:val="ListParagraph"/>
        <w:spacing w:after="0" w:line="240" w:lineRule="auto"/>
        <w:rPr>
          <w:rFonts w:ascii="Times New Roman" w:eastAsia="Times New Roman" w:hAnsi="Times New Roman" w:cs="Times New Roman"/>
        </w:rPr>
      </w:pPr>
      <w:r w:rsidRPr="00A05FCF">
        <w:rPr>
          <w:rFonts w:ascii="Times New Roman" w:eastAsia="Times New Roman" w:hAnsi="Times New Roman" w:cs="Times New Roman"/>
        </w:rPr>
        <w:t>records, using a database management system</w:t>
      </w:r>
      <w:r>
        <w:rPr>
          <w:rFonts w:ascii="Times New Roman" w:eastAsia="Times New Roman" w:hAnsi="Times New Roman" w:cs="Times New Roman"/>
        </w:rPr>
        <w:t>.</w:t>
      </w:r>
    </w:p>
    <w:p w14:paraId="72E11FC1" w14:textId="159787DF" w:rsidR="00A05FCF" w:rsidRPr="00A05FCF" w:rsidRDefault="00A05FCF" w:rsidP="00A05FC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A05FCF">
        <w:rPr>
          <w:rFonts w:ascii="Times New Roman" w:eastAsia="Times New Roman" w:hAnsi="Times New Roman" w:cs="Times New Roman"/>
        </w:rPr>
        <w:t>Identif</w:t>
      </w:r>
      <w:r>
        <w:rPr>
          <w:rFonts w:ascii="Times New Roman" w:eastAsia="Times New Roman" w:hAnsi="Times New Roman" w:cs="Times New Roman"/>
        </w:rPr>
        <w:t>ied</w:t>
      </w:r>
      <w:r w:rsidRPr="00A05FCF">
        <w:rPr>
          <w:rFonts w:ascii="Times New Roman" w:eastAsia="Times New Roman" w:hAnsi="Times New Roman" w:cs="Times New Roman"/>
        </w:rPr>
        <w:t xml:space="preserve"> and use</w:t>
      </w:r>
      <w:r>
        <w:rPr>
          <w:rFonts w:ascii="Times New Roman" w:eastAsia="Times New Roman" w:hAnsi="Times New Roman" w:cs="Times New Roman"/>
        </w:rPr>
        <w:t>d</w:t>
      </w:r>
      <w:r w:rsidRPr="00A05FCF">
        <w:rPr>
          <w:rFonts w:ascii="Times New Roman" w:eastAsia="Times New Roman" w:hAnsi="Times New Roman" w:cs="Times New Roman"/>
        </w:rPr>
        <w:t xml:space="preserve"> basic Data Definition Language (DDL) statements, such as create, drop, and </w:t>
      </w:r>
    </w:p>
    <w:p w14:paraId="2B067972" w14:textId="71D13AC1" w:rsidR="00A05FCF" w:rsidRDefault="00A05FCF" w:rsidP="00A05FCF">
      <w:pPr>
        <w:pStyle w:val="ListParagraph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Pr="00A05FCF">
        <w:rPr>
          <w:rFonts w:ascii="Times New Roman" w:eastAsia="Times New Roman" w:hAnsi="Times New Roman" w:cs="Times New Roman"/>
        </w:rPr>
        <w:t>lter</w:t>
      </w:r>
      <w:r>
        <w:rPr>
          <w:rFonts w:ascii="Times New Roman" w:eastAsia="Times New Roman" w:hAnsi="Times New Roman" w:cs="Times New Roman"/>
        </w:rPr>
        <w:t>ed</w:t>
      </w:r>
      <w:r w:rsidRPr="00A05FCF">
        <w:rPr>
          <w:rFonts w:ascii="Times New Roman" w:eastAsia="Times New Roman" w:hAnsi="Times New Roman" w:cs="Times New Roman"/>
        </w:rPr>
        <w:t xml:space="preserve"> database structures, using a database management system</w:t>
      </w:r>
      <w:r>
        <w:rPr>
          <w:rFonts w:ascii="Times New Roman" w:eastAsia="Times New Roman" w:hAnsi="Times New Roman" w:cs="Times New Roman"/>
        </w:rPr>
        <w:t>.</w:t>
      </w:r>
    </w:p>
    <w:p w14:paraId="0BBB5AA1" w14:textId="47EB4EE9" w:rsidR="00A05FCF" w:rsidRPr="00A05FCF" w:rsidRDefault="00A05FCF" w:rsidP="00A05FC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</w:t>
      </w:r>
      <w:r w:rsidRPr="00A05FCF">
        <w:rPr>
          <w:rFonts w:ascii="Times New Roman" w:eastAsia="Times New Roman" w:hAnsi="Times New Roman" w:cs="Times New Roman"/>
        </w:rPr>
        <w:t xml:space="preserve">asic understanding of the Structured Query Language (SQL) using </w:t>
      </w:r>
    </w:p>
    <w:p w14:paraId="5768FBF6" w14:textId="4238F374" w:rsidR="00A05FCF" w:rsidRDefault="00A05FCF" w:rsidP="00A05FCF">
      <w:pPr>
        <w:pStyle w:val="ListParagraph"/>
        <w:spacing w:after="0" w:line="240" w:lineRule="auto"/>
        <w:rPr>
          <w:rFonts w:ascii="Times New Roman" w:eastAsia="Times New Roman" w:hAnsi="Times New Roman" w:cs="Times New Roman"/>
        </w:rPr>
      </w:pPr>
      <w:r w:rsidRPr="00A05FCF">
        <w:rPr>
          <w:rFonts w:ascii="Times New Roman" w:eastAsia="Times New Roman" w:hAnsi="Times New Roman" w:cs="Times New Roman"/>
        </w:rPr>
        <w:t>database queries and other operations.</w:t>
      </w:r>
    </w:p>
    <w:p w14:paraId="1DE0780B" w14:textId="77777777" w:rsidR="00A05FCF" w:rsidRPr="00A05FCF" w:rsidRDefault="00A05FCF" w:rsidP="00A05FCF">
      <w:pPr>
        <w:pStyle w:val="ListParagraph"/>
        <w:spacing w:after="0" w:line="240" w:lineRule="auto"/>
        <w:rPr>
          <w:rFonts w:ascii="Times New Roman" w:eastAsia="Times New Roman" w:hAnsi="Times New Roman" w:cs="Times New Roman"/>
        </w:rPr>
      </w:pPr>
    </w:p>
    <w:p w14:paraId="0000000B" w14:textId="77777777" w:rsidR="0005039D" w:rsidRDefault="008A60FC">
      <w:p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ROFESSIONAL EXPERIENCE</w:t>
      </w:r>
    </w:p>
    <w:p w14:paraId="0000000C" w14:textId="730C147B" w:rsidR="0005039D" w:rsidRPr="00305549" w:rsidRDefault="008A60FC">
      <w:pPr>
        <w:spacing w:line="240" w:lineRule="auto"/>
        <w:rPr>
          <w:rFonts w:ascii="Times New Roman" w:eastAsia="Times New Roman" w:hAnsi="Times New Roman" w:cs="Times New Roman"/>
          <w:b/>
          <w:iCs/>
        </w:rPr>
      </w:pPr>
      <w:r>
        <w:rPr>
          <w:rFonts w:ascii="Times New Roman" w:eastAsia="Times New Roman" w:hAnsi="Times New Roman" w:cs="Times New Roman"/>
          <w:b/>
        </w:rPr>
        <w:t xml:space="preserve">City of Tallahassee, </w:t>
      </w:r>
      <w:r w:rsidRPr="00305549">
        <w:rPr>
          <w:rFonts w:ascii="Times New Roman" w:eastAsia="Times New Roman" w:hAnsi="Times New Roman" w:cs="Times New Roman"/>
          <w:bCs/>
          <w:i/>
        </w:rPr>
        <w:t>Tallahassee, FL</w:t>
      </w:r>
      <w:r w:rsidR="00305549">
        <w:rPr>
          <w:rFonts w:ascii="Times New Roman" w:eastAsia="Times New Roman" w:hAnsi="Times New Roman" w:cs="Times New Roman"/>
          <w:bCs/>
          <w:i/>
        </w:rPr>
        <w:t xml:space="preserve">                                                                                     </w:t>
      </w:r>
      <w:r w:rsidR="00305549">
        <w:rPr>
          <w:rFonts w:ascii="Times New Roman" w:eastAsia="Times New Roman" w:hAnsi="Times New Roman" w:cs="Times New Roman"/>
        </w:rPr>
        <w:t>May 2021-Present</w:t>
      </w:r>
    </w:p>
    <w:p w14:paraId="0000000D" w14:textId="4A1A864C" w:rsidR="0005039D" w:rsidRDefault="008A60FC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mputer Operator II                                                                                                             </w:t>
      </w:r>
    </w:p>
    <w:p w14:paraId="0000000E" w14:textId="77777777" w:rsidR="0005039D" w:rsidRDefault="008A60F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roubleshoot 5000+ consisting of printers, computers, and telephones.</w:t>
      </w:r>
    </w:p>
    <w:p w14:paraId="0000000F" w14:textId="77777777" w:rsidR="0005039D" w:rsidRDefault="008A60F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reate user accounts and edit user accounts on Active Directory.</w:t>
      </w:r>
    </w:p>
    <w:p w14:paraId="00000010" w14:textId="77777777" w:rsidR="0005039D" w:rsidRDefault="008A60F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Install required software </w:t>
      </w:r>
    </w:p>
    <w:p w14:paraId="00000011" w14:textId="77777777" w:rsidR="0005039D" w:rsidRDefault="008A60F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mage new computers with Windows 10.</w:t>
      </w:r>
    </w:p>
    <w:p w14:paraId="00000012" w14:textId="77777777" w:rsidR="0005039D" w:rsidRDefault="008A60F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ake calls from over 5,000 users on the support desk and properly documenting detailed Solar Winds tickets and properly escalating ticket to proper groups.</w:t>
      </w:r>
    </w:p>
    <w:p w14:paraId="00000013" w14:textId="77777777" w:rsidR="0005039D" w:rsidRDefault="008A60FC">
      <w:pPr>
        <w:spacing w:line="24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b/>
        </w:rPr>
        <w:t xml:space="preserve">Florida State Credit Union, </w:t>
      </w:r>
      <w:r>
        <w:rPr>
          <w:rFonts w:ascii="Times New Roman" w:eastAsia="Times New Roman" w:hAnsi="Times New Roman" w:cs="Times New Roman"/>
          <w:i/>
        </w:rPr>
        <w:t>Tallahassee, FL</w:t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>July 2019-November 2019</w:t>
      </w:r>
    </w:p>
    <w:p w14:paraId="00000014" w14:textId="77777777" w:rsidR="0005039D" w:rsidRDefault="008A60FC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formation Technology Technician</w:t>
      </w:r>
    </w:p>
    <w:p w14:paraId="00000015" w14:textId="77777777" w:rsidR="0005039D" w:rsidRDefault="008A60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highlight w:val="white"/>
        </w:rPr>
        <w:t xml:space="preserve">Monitored servers and firewalls for vulnerabilities. </w:t>
      </w:r>
    </w:p>
    <w:p w14:paraId="00000016" w14:textId="77777777" w:rsidR="0005039D" w:rsidRDefault="008A60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highlight w:val="white"/>
        </w:rPr>
        <w:t xml:space="preserve">Troubleshooted 200+ devices consisting of printers, computers, and telephones. </w:t>
      </w:r>
    </w:p>
    <w:p w14:paraId="00000017" w14:textId="77777777" w:rsidR="0005039D" w:rsidRDefault="008A60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highlight w:val="white"/>
        </w:rPr>
        <w:t xml:space="preserve">Created user accounts and edited user accounts on Active Directory. </w:t>
      </w:r>
    </w:p>
    <w:p w14:paraId="00000018" w14:textId="77777777" w:rsidR="0005039D" w:rsidRDefault="008A60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highlight w:val="white"/>
        </w:rPr>
        <w:t xml:space="preserve">Set up security cameras. </w:t>
      </w:r>
    </w:p>
    <w:p w14:paraId="00000019" w14:textId="77777777" w:rsidR="0005039D" w:rsidRDefault="008A60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highlight w:val="white"/>
        </w:rPr>
        <w:t>Managed help desk and trouble tickets for 50+ users and resolved issues in a timely manner.</w:t>
      </w:r>
    </w:p>
    <w:p w14:paraId="0000001A" w14:textId="77777777" w:rsidR="0005039D" w:rsidRDefault="008A60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highlight w:val="white"/>
        </w:rPr>
        <w:t>Installed computer operating system.</w:t>
      </w:r>
    </w:p>
    <w:p w14:paraId="0000001B" w14:textId="77777777" w:rsidR="0005039D" w:rsidRDefault="008A60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highlight w:val="white"/>
        </w:rPr>
        <w:t>Installing hardware and ensuring parts were working properly.</w:t>
      </w:r>
    </w:p>
    <w:p w14:paraId="0000001C" w14:textId="1D77D1B2" w:rsidR="0005039D" w:rsidRDefault="008A60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highlight w:val="white"/>
        </w:rPr>
        <w:t>Ensured Switches were maintained.</w:t>
      </w:r>
    </w:p>
    <w:p w14:paraId="18B45875" w14:textId="0ACE6762" w:rsidR="002741A1" w:rsidRPr="00E31ECE" w:rsidRDefault="002741A1" w:rsidP="005C42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E31ECE">
        <w:rPr>
          <w:rFonts w:ascii="Times New Roman" w:eastAsia="Times New Roman" w:hAnsi="Times New Roman" w:cs="Times New Roman"/>
          <w:color w:val="000000"/>
        </w:rPr>
        <w:t>Developed and managed relationships with service providers, vendors, and consultants</w:t>
      </w:r>
    </w:p>
    <w:p w14:paraId="0000001D" w14:textId="77777777" w:rsidR="0005039D" w:rsidRDefault="008A60FC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US Army Signal Corps, </w:t>
      </w:r>
      <w:r>
        <w:rPr>
          <w:rFonts w:ascii="Times New Roman" w:eastAsia="Times New Roman" w:hAnsi="Times New Roman" w:cs="Times New Roman"/>
          <w:i/>
        </w:rPr>
        <w:t>Fort Gordon</w:t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June 2014-August 2019</w:t>
      </w:r>
    </w:p>
    <w:p w14:paraId="0000001E" w14:textId="77777777" w:rsidR="0005039D" w:rsidRDefault="008A60FC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nior Information Technology Specialist</w:t>
      </w:r>
    </w:p>
    <w:p w14:paraId="0000001F" w14:textId="77777777" w:rsidR="0005039D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color w:val="000000"/>
        </w:rPr>
        <w:t xml:space="preserve">Installed, operated, and maintained computer systems and local area networks (LAN). </w:t>
      </w:r>
    </w:p>
    <w:p w14:paraId="00000020" w14:textId="77777777" w:rsidR="0005039D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Performed System Administration ensured systems were Information Assurance Compliant. </w:t>
      </w:r>
    </w:p>
    <w:p w14:paraId="00000021" w14:textId="77777777" w:rsidR="0005039D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Provided direct support to 500+ end users for all operating systems, peripherals, and applications. </w:t>
      </w:r>
    </w:p>
    <w:p w14:paraId="00000022" w14:textId="77777777" w:rsidR="0005039D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Provided advance level computing environment and network environment support for unclassified and classified systems.</w:t>
      </w:r>
    </w:p>
    <w:p w14:paraId="00000023" w14:textId="77777777" w:rsidR="0005039D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Imaged brand-new computers for users and changed settings in BIOS. </w:t>
      </w:r>
    </w:p>
    <w:p w14:paraId="00000024" w14:textId="77777777" w:rsidR="0005039D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Supervised the installation, operation and maintenance of Local Area Network and computer systems. </w:t>
      </w:r>
    </w:p>
    <w:p w14:paraId="00000025" w14:textId="77777777" w:rsidR="0005039D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Managed and resolved trouble tickets promptly using Remedy</w:t>
      </w:r>
    </w:p>
    <w:p w14:paraId="00000026" w14:textId="77777777" w:rsidR="0005039D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rained and mentored less experienced coworkers in the installation, operation and troubleshooting of information and computer systems. </w:t>
      </w:r>
    </w:p>
    <w:p w14:paraId="00000027" w14:textId="63891858" w:rsidR="0005039D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Evaluated potential Information Assurance security risks and take </w:t>
      </w:r>
      <w:r w:rsidR="002741A1">
        <w:rPr>
          <w:rFonts w:ascii="Times New Roman" w:eastAsia="Times New Roman" w:hAnsi="Times New Roman" w:cs="Times New Roman"/>
          <w:color w:val="000000"/>
        </w:rPr>
        <w:t>proper corrective</w:t>
      </w:r>
      <w:r>
        <w:rPr>
          <w:rFonts w:ascii="Times New Roman" w:eastAsia="Times New Roman" w:hAnsi="Times New Roman" w:cs="Times New Roman"/>
          <w:color w:val="000000"/>
        </w:rPr>
        <w:t xml:space="preserve"> and recovery actions.  </w:t>
      </w:r>
    </w:p>
    <w:p w14:paraId="00000028" w14:textId="77777777" w:rsidR="0005039D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roubleshooted voice and data network issues for organization.</w:t>
      </w:r>
    </w:p>
    <w:p w14:paraId="00000029" w14:textId="77777777" w:rsidR="0005039D" w:rsidRPr="00E31ECE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1ECE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Created and ran CAT5e cable</w:t>
      </w:r>
    </w:p>
    <w:p w14:paraId="0000002A" w14:textId="77777777" w:rsidR="0005039D" w:rsidRPr="00E31ECE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1ECE">
        <w:rPr>
          <w:rFonts w:ascii="Times New Roman" w:eastAsia="Times New Roman" w:hAnsi="Times New Roman" w:cs="Times New Roman"/>
          <w:color w:val="000000"/>
          <w:sz w:val="24"/>
          <w:szCs w:val="24"/>
        </w:rPr>
        <w:t>Installed hardware and ensured parts were working properly.</w:t>
      </w:r>
    </w:p>
    <w:p w14:paraId="0000002B" w14:textId="77777777" w:rsidR="0005039D" w:rsidRPr="00E31ECE" w:rsidRDefault="008A60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1ECE">
        <w:rPr>
          <w:rFonts w:ascii="Times New Roman" w:eastAsia="Times New Roman" w:hAnsi="Times New Roman" w:cs="Times New Roman"/>
          <w:color w:val="000000"/>
          <w:sz w:val="24"/>
          <w:szCs w:val="24"/>
        </w:rPr>
        <w:t>In-processed new employees so they can access the network using Active Directory.</w:t>
      </w:r>
    </w:p>
    <w:p w14:paraId="0000002D" w14:textId="7FAE8A85" w:rsidR="0005039D" w:rsidRPr="00E31ECE" w:rsidRDefault="008A60FC" w:rsidP="002741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1ECE">
        <w:rPr>
          <w:rFonts w:ascii="Times New Roman" w:eastAsia="Times New Roman" w:hAnsi="Times New Roman" w:cs="Times New Roman"/>
          <w:color w:val="000000"/>
          <w:sz w:val="24"/>
          <w:szCs w:val="24"/>
        </w:rPr>
        <w:t>Installed and configured Switches and Routers to connect to network.</w:t>
      </w:r>
    </w:p>
    <w:p w14:paraId="792FD04B" w14:textId="56347B51" w:rsidR="002741A1" w:rsidRPr="00E31ECE" w:rsidRDefault="002741A1" w:rsidP="002741A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E31ECE">
        <w:rPr>
          <w:rFonts w:ascii="Times New Roman" w:eastAsia="Times New Roman" w:hAnsi="Times New Roman" w:cs="Times New Roman"/>
          <w:color w:val="000000"/>
        </w:rPr>
        <w:t>Developed and managed relationships with service providers, vendors, and consultants</w:t>
      </w:r>
    </w:p>
    <w:p w14:paraId="66051D7B" w14:textId="4460A71D" w:rsidR="002741A1" w:rsidRPr="00E31ECE" w:rsidRDefault="00D53394" w:rsidP="007130B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E31ECE">
        <w:rPr>
          <w:rFonts w:ascii="Times New Roman" w:eastAsia="Times New Roman" w:hAnsi="Times New Roman" w:cs="Times New Roman"/>
          <w:color w:val="000000"/>
        </w:rPr>
        <w:t>Prioritized projects, tasks, and resources to deliver superior results across the team</w:t>
      </w:r>
    </w:p>
    <w:p w14:paraId="4AF7EF0F" w14:textId="38E6AA19" w:rsidR="007130B1" w:rsidRPr="00E31ECE" w:rsidRDefault="007130B1" w:rsidP="007130B1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</w:rPr>
      </w:pPr>
      <w:r w:rsidRPr="00E31ECE">
        <w:rPr>
          <w:rFonts w:ascii="Times New Roman" w:eastAsia="Times New Roman" w:hAnsi="Times New Roman" w:cs="Times New Roman"/>
          <w:color w:val="000000"/>
        </w:rPr>
        <w:t>Created online documentation to help employees resolve day to day issues</w:t>
      </w:r>
    </w:p>
    <w:p w14:paraId="3F80B4C1" w14:textId="5A3A48B7" w:rsidR="007130B1" w:rsidRPr="00E31ECE" w:rsidRDefault="007130B1" w:rsidP="007130B1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</w:rPr>
      </w:pPr>
      <w:r w:rsidRPr="00E31ECE">
        <w:rPr>
          <w:rFonts w:ascii="Times New Roman" w:eastAsia="Times New Roman" w:hAnsi="Times New Roman" w:cs="Times New Roman"/>
          <w:color w:val="000000"/>
        </w:rPr>
        <w:t>Trained new employees on software and company procedures</w:t>
      </w:r>
    </w:p>
    <w:p w14:paraId="090467F4" w14:textId="7B2A8839" w:rsidR="007130B1" w:rsidRPr="00E31ECE" w:rsidRDefault="007130B1" w:rsidP="005C42FD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</w:rPr>
      </w:pPr>
      <w:r w:rsidRPr="00E31ECE">
        <w:rPr>
          <w:rFonts w:ascii="Times New Roman" w:eastAsia="Times New Roman" w:hAnsi="Times New Roman" w:cs="Times New Roman"/>
          <w:color w:val="000000"/>
        </w:rPr>
        <w:t>Worked with employees to resolve "unsolvable" support requests</w:t>
      </w:r>
    </w:p>
    <w:p w14:paraId="0000002E" w14:textId="77777777" w:rsidR="0005039D" w:rsidRDefault="008A60FC">
      <w:p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ERTIFICATIONS</w:t>
      </w:r>
    </w:p>
    <w:p w14:paraId="00000034" w14:textId="3F891CB3" w:rsidR="0005039D" w:rsidRPr="00BF35D4" w:rsidRDefault="008A60FC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mpTIA A+</w:t>
      </w:r>
    </w:p>
    <w:sectPr w:rsidR="0005039D" w:rsidRPr="00BF35D4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DA"/>
    <w:multiLevelType w:val="multilevel"/>
    <w:tmpl w:val="1EA64EFE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BBC5CA2"/>
    <w:multiLevelType w:val="multilevel"/>
    <w:tmpl w:val="DAF693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6758AF"/>
    <w:multiLevelType w:val="multilevel"/>
    <w:tmpl w:val="F2765C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F491DD8"/>
    <w:multiLevelType w:val="multilevel"/>
    <w:tmpl w:val="6030B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367FDE"/>
    <w:multiLevelType w:val="multilevel"/>
    <w:tmpl w:val="843A0E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43A34B2"/>
    <w:multiLevelType w:val="multilevel"/>
    <w:tmpl w:val="9E8E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BA26CA"/>
    <w:multiLevelType w:val="hybridMultilevel"/>
    <w:tmpl w:val="38BE5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7F339A"/>
    <w:multiLevelType w:val="multilevel"/>
    <w:tmpl w:val="D76A7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616191"/>
    <w:multiLevelType w:val="hybridMultilevel"/>
    <w:tmpl w:val="7BA63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34580"/>
    <w:multiLevelType w:val="multilevel"/>
    <w:tmpl w:val="E4088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5E7E09"/>
    <w:multiLevelType w:val="hybridMultilevel"/>
    <w:tmpl w:val="F6B2C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A5852"/>
    <w:multiLevelType w:val="hybridMultilevel"/>
    <w:tmpl w:val="1286F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5E39F3"/>
    <w:multiLevelType w:val="multilevel"/>
    <w:tmpl w:val="A2760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28C6C99"/>
    <w:multiLevelType w:val="multilevel"/>
    <w:tmpl w:val="05F01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4851CBD"/>
    <w:multiLevelType w:val="multilevel"/>
    <w:tmpl w:val="6BD06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BB6710C"/>
    <w:multiLevelType w:val="multilevel"/>
    <w:tmpl w:val="418E4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C0B4030"/>
    <w:multiLevelType w:val="multilevel"/>
    <w:tmpl w:val="79726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270110"/>
    <w:multiLevelType w:val="hybridMultilevel"/>
    <w:tmpl w:val="D17AB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15"/>
  </w:num>
  <w:num w:numId="6">
    <w:abstractNumId w:val="12"/>
  </w:num>
  <w:num w:numId="7">
    <w:abstractNumId w:val="13"/>
  </w:num>
  <w:num w:numId="8">
    <w:abstractNumId w:val="14"/>
  </w:num>
  <w:num w:numId="9">
    <w:abstractNumId w:val="3"/>
  </w:num>
  <w:num w:numId="10">
    <w:abstractNumId w:val="16"/>
  </w:num>
  <w:num w:numId="11">
    <w:abstractNumId w:val="7"/>
  </w:num>
  <w:num w:numId="12">
    <w:abstractNumId w:val="9"/>
  </w:num>
  <w:num w:numId="13">
    <w:abstractNumId w:val="5"/>
  </w:num>
  <w:num w:numId="14">
    <w:abstractNumId w:val="10"/>
  </w:num>
  <w:num w:numId="15">
    <w:abstractNumId w:val="17"/>
  </w:num>
  <w:num w:numId="16">
    <w:abstractNumId w:val="11"/>
  </w:num>
  <w:num w:numId="17">
    <w:abstractNumId w:val="8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Q0NTUwNzYyMDRS0lEKTi0uzszPAykwNKgFAP6l1FktAAAA"/>
  </w:docVars>
  <w:rsids>
    <w:rsidRoot w:val="0005039D"/>
    <w:rsid w:val="0005039D"/>
    <w:rsid w:val="000B5BEC"/>
    <w:rsid w:val="002741A1"/>
    <w:rsid w:val="002916D6"/>
    <w:rsid w:val="00305549"/>
    <w:rsid w:val="00571274"/>
    <w:rsid w:val="005930D5"/>
    <w:rsid w:val="005C42FD"/>
    <w:rsid w:val="006E2BD5"/>
    <w:rsid w:val="007130B1"/>
    <w:rsid w:val="008A60FC"/>
    <w:rsid w:val="00924476"/>
    <w:rsid w:val="00A01002"/>
    <w:rsid w:val="00A05FCF"/>
    <w:rsid w:val="00AE6E22"/>
    <w:rsid w:val="00BF35D4"/>
    <w:rsid w:val="00CF6F97"/>
    <w:rsid w:val="00D53394"/>
    <w:rsid w:val="00D70462"/>
    <w:rsid w:val="00D8430C"/>
    <w:rsid w:val="00D909DD"/>
    <w:rsid w:val="00E31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E2D9E"/>
  <w15:docId w15:val="{4F39508E-810E-4683-9B8E-2CF5774E6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7C30E4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styleId="Hyperlink">
    <w:name w:val="Hyperlink"/>
    <w:basedOn w:val="DefaultParagraphFont"/>
    <w:uiPriority w:val="99"/>
    <w:unhideWhenUsed/>
    <w:rsid w:val="003335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5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32F79"/>
    <w:pPr>
      <w:ind w:left="720"/>
      <w:contextualSpacing/>
    </w:pPr>
  </w:style>
  <w:style w:type="table" w:styleId="TableGrid">
    <w:name w:val="Table Grid"/>
    <w:basedOn w:val="TableNormal"/>
    <w:uiPriority w:val="39"/>
    <w:rsid w:val="00905C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"/>
    <w:rsid w:val="007C30E4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styleId="ListBullet">
    <w:name w:val="List Bullet"/>
    <w:basedOn w:val="Normal"/>
    <w:uiPriority w:val="11"/>
    <w:qFormat/>
    <w:rsid w:val="007C30E4"/>
    <w:pPr>
      <w:numPr>
        <w:numId w:val="4"/>
      </w:numPr>
      <w:spacing w:after="0" w:line="240" w:lineRule="auto"/>
    </w:pPr>
    <w:rPr>
      <w:color w:val="595959" w:themeColor="text1" w:themeTint="A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583389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9966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5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14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91452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1835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3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67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30952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11443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590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8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SVWMOxe+QyvUKNdE7RXnf9uSfA==">AMUW2mXi/1+dimqaz75EMFTuWAEVHO3ey4ojcw5SjWsouqFh5w1zu7nXp01LRUZ2H8KbPkcdMDwhs3o8E45uZOv5oGgzhJZXwBq44Yop6P7il5YBaWouFrqsohARPkCuTodhRGwfjwOK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6A80CB3-9E3E-4A1D-B1AE-07A09F9C2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3</Pages>
  <Words>991</Words>
  <Characters>56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 Si</dc:creator>
  <cp:lastModifiedBy>Eric Si</cp:lastModifiedBy>
  <cp:revision>15</cp:revision>
  <dcterms:created xsi:type="dcterms:W3CDTF">2021-02-02T20:42:00Z</dcterms:created>
  <dcterms:modified xsi:type="dcterms:W3CDTF">2022-01-26T14:37:00Z</dcterms:modified>
</cp:coreProperties>
</file>